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4F5E76" w:rsidRDefault="00D35976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3802BB" wp14:editId="20CD70DD">
                <wp:simplePos x="0" y="0"/>
                <wp:positionH relativeFrom="column">
                  <wp:posOffset>159026</wp:posOffset>
                </wp:positionH>
                <wp:positionV relativeFrom="paragraph">
                  <wp:posOffset>26505</wp:posOffset>
                </wp:positionV>
                <wp:extent cx="5951855" cy="311426"/>
                <wp:effectExtent l="0" t="0" r="10795" b="127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51855" cy="31142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306FAF" w:rsidRPr="00B012F6" w:rsidRDefault="00306FAF" w:rsidP="00306FAF">
                            <w:pPr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B012F6">
                              <w:rPr>
                                <w:b/>
                                <w:u w:val="single"/>
                              </w:rPr>
                              <w:t>LOCKER LOAN DEPOSIT REQUEST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3802B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.5pt;margin-top:2.1pt;width:468.65pt;height:24.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" fillcolor="window" strokeweight=".5pt">
                <v:textbox>
                  <w:txbxContent>
                    <w:p w:rsidR="00306FAF" w:rsidRPr="00B012F6" w:rsidRDefault="00306FAF" w:rsidP="00306FAF">
                      <w:pPr>
                        <w:jc w:val="center"/>
                        <w:rPr>
                          <w:b/>
                          <w:u w:val="single"/>
                        </w:rPr>
                      </w:pPr>
                      <w:r w:rsidRPr="00B012F6">
                        <w:rPr>
                          <w:b/>
                          <w:u w:val="single"/>
                        </w:rPr>
                        <w:t>LOCKER LOAN DEPOSIT REQUEST FORM</w:t>
                      </w:r>
                    </w:p>
                  </w:txbxContent>
                </v:textbox>
              </v:shape>
            </w:pict>
          </mc:Fallback>
        </mc:AlternateContent>
      </w:r>
      <w:r w:rsidR="00306FA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D988ED" wp14:editId="0366AE43">
                <wp:simplePos x="0" y="0"/>
                <wp:positionH relativeFrom="column">
                  <wp:posOffset>152400</wp:posOffset>
                </wp:positionH>
                <wp:positionV relativeFrom="paragraph">
                  <wp:posOffset>438150</wp:posOffset>
                </wp:positionV>
                <wp:extent cx="5951855" cy="8334375"/>
                <wp:effectExtent l="0" t="0" r="10795" b="2857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51855" cy="83343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306FAF" w:rsidRPr="00F93BF6" w:rsidRDefault="00306FAF" w:rsidP="00306FAF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F93BF6">
                              <w:rPr>
                                <w:b/>
                              </w:rPr>
                              <w:t>Block Letters Only</w:t>
                            </w:r>
                          </w:p>
                          <w:p w:rsidR="00A4222D" w:rsidRDefault="00306FAF" w:rsidP="007B144A">
                            <w:pPr>
                              <w:rPr>
                                <w:b/>
                              </w:rPr>
                            </w:pPr>
                            <w:r w:rsidRPr="00FC1EE6">
                              <w:rPr>
                                <w:b/>
                              </w:rPr>
                              <w:t>Requested by</w:t>
                            </w:r>
                            <w:r>
                              <w:t xml:space="preserve">: </w:t>
                            </w:r>
                            <w:sdt>
                              <w:sdtPr>
                                <w:id w:val="1993668943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7B144A" w:rsidRPr="007B144A">
                                  <w:rPr>
                                    <w:u w:val="single"/>
                                  </w:rPr>
                                  <w:t xml:space="preserve">      </w:t>
                                </w:r>
                                <w:r w:rsidR="00A4222D">
                                  <w:rPr>
                                    <w:u w:val="single"/>
                                  </w:rPr>
                                  <w:t xml:space="preserve">                                                   </w:t>
                                </w:r>
                                <w:r w:rsidR="007B144A" w:rsidRPr="007B144A">
                                  <w:rPr>
                                    <w:u w:val="single"/>
                                  </w:rPr>
                                  <w:t xml:space="preserve"> </w:t>
                                </w:r>
                                <w:r w:rsidR="007B144A">
                                  <w:t xml:space="preserve"> </w:t>
                                </w:r>
                              </w:sdtContent>
                            </w:sdt>
                            <w:r w:rsidR="00D377F1" w:rsidRPr="00D377F1">
                              <w:rPr>
                                <w:b/>
                              </w:rPr>
                              <w:t>Key #</w:t>
                            </w:r>
                            <w:r w:rsidR="00D377F1">
                              <w:t xml:space="preserve"> </w:t>
                            </w:r>
                            <w:sdt>
                              <w:sdtPr>
                                <w:rPr>
                                  <w:u w:val="single"/>
                                </w:rPr>
                                <w:id w:val="-944537431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7B144A" w:rsidRPr="007B144A">
                                  <w:rPr>
                                    <w:u w:val="single"/>
                                  </w:rPr>
                                  <w:t xml:space="preserve">             </w:t>
                                </w:r>
                              </w:sdtContent>
                            </w:sdt>
                            <w:r w:rsidR="00D377F1">
                              <w:t xml:space="preserve"> </w:t>
                            </w:r>
                            <w:r w:rsidR="00D377F1" w:rsidRPr="00D377F1">
                              <w:rPr>
                                <w:b/>
                              </w:rPr>
                              <w:t>Student ID</w:t>
                            </w:r>
                            <w:r w:rsidR="007B144A">
                              <w:rPr>
                                <w:b/>
                              </w:rPr>
                              <w:t>#:</w:t>
                            </w:r>
                            <w:r w:rsidR="00D377F1" w:rsidRPr="00D377F1">
                              <w:rPr>
                                <w:b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b/>
                                </w:rPr>
                                <w:id w:val="772590348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7B144A" w:rsidRPr="007B144A">
                                  <w:rPr>
                                    <w:u w:val="single"/>
                                  </w:rPr>
                                  <w:t xml:space="preserve"> </w:t>
                                </w:r>
                                <w:r w:rsidR="00A4222D">
                                  <w:rPr>
                                    <w:u w:val="single"/>
                                  </w:rPr>
                                  <w:t xml:space="preserve">                                      </w:t>
                                </w:r>
                              </w:sdtContent>
                            </w:sdt>
                          </w:p>
                          <w:p w:rsidR="00A4222D" w:rsidRDefault="00306FAF" w:rsidP="007B144A">
                            <w:r w:rsidRPr="00FC1EE6">
                              <w:rPr>
                                <w:b/>
                              </w:rPr>
                              <w:t>Contact Info</w:t>
                            </w:r>
                            <w:r>
                              <w:t xml:space="preserve">: </w:t>
                            </w:r>
                            <w:r w:rsidRPr="00FC1EE6">
                              <w:rPr>
                                <w:b/>
                              </w:rPr>
                              <w:t>Phone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77803757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7B144A">
                                  <w:t xml:space="preserve">   </w:t>
                                </w:r>
                                <w:r w:rsidR="007B144A" w:rsidRPr="007B144A">
                                  <w:rPr>
                                    <w:u w:val="single"/>
                                  </w:rPr>
                                  <w:t xml:space="preserve">                                        </w:t>
                                </w:r>
                                <w:r w:rsidR="007B144A">
                                  <w:t xml:space="preserve">  </w:t>
                                </w:r>
                              </w:sdtContent>
                            </w:sdt>
                            <w: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E</w:t>
                            </w:r>
                            <w:r w:rsidRPr="00FC1EE6">
                              <w:rPr>
                                <w:b/>
                              </w:rPr>
                              <w:t>mail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1436486980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7B144A">
                                  <w:t xml:space="preserve"> </w:t>
                                </w:r>
                                <w:r w:rsidR="00A4222D">
                                  <w:t xml:space="preserve">  </w:t>
                                </w:r>
                                <w:r w:rsidR="00A4222D">
                                  <w:rPr>
                                    <w:u w:val="single"/>
                                  </w:rPr>
                                  <w:t xml:space="preserve">                                                                            </w:t>
                                </w:r>
                                <w:r w:rsidR="007B144A" w:rsidRPr="007B144A">
                                  <w:t xml:space="preserve">  </w:t>
                                </w:r>
                              </w:sdtContent>
                            </w:sdt>
                          </w:p>
                          <w:p w:rsidR="007B144A" w:rsidRDefault="00306FAF" w:rsidP="007B144A">
                            <w:r w:rsidRPr="00FC1EE6">
                              <w:rPr>
                                <w:b/>
                              </w:rPr>
                              <w:t>Book Title</w:t>
                            </w:r>
                            <w:r>
                              <w:t xml:space="preserve">: </w:t>
                            </w:r>
                            <w:r w:rsidR="00A4222D">
                              <w:t xml:space="preserve"> </w:t>
                            </w:r>
                            <w:sdt>
                              <w:sdtPr>
                                <w:rPr>
                                  <w:u w:val="single"/>
                                </w:rPr>
                                <w:id w:val="135455381"/>
                                <w:placeholder>
                                  <w:docPart w:val="DefaultPlaceholder_1081868574"/>
                                </w:placeholder>
                              </w:sdtPr>
                              <w:sdtEndPr>
                                <w:rPr>
                                  <w:u w:val="none"/>
                                </w:rPr>
                              </w:sdtEndPr>
                              <w:sdtContent>
                                <w:r w:rsidR="00A4222D" w:rsidRPr="00A4222D">
                                  <w:rPr>
                                    <w:u w:val="single"/>
                                  </w:rPr>
                                  <w:t xml:space="preserve">           </w:t>
                                </w:r>
                                <w:r w:rsidR="00A4222D">
                                  <w:rPr>
                                    <w:u w:val="single"/>
                                  </w:rPr>
                                  <w:t xml:space="preserve">                                                                                                                                            </w:t>
                                </w:r>
                                <w:r w:rsidR="00A4222D" w:rsidRPr="00A4222D">
                                  <w:rPr>
                                    <w:u w:val="single"/>
                                  </w:rPr>
                                  <w:t xml:space="preserve"> </w:t>
                                </w:r>
                                <w:r w:rsidR="00A4222D">
                                  <w:t xml:space="preserve">      </w:t>
                                </w:r>
                                <w:r w:rsidR="00A4222D" w:rsidRPr="00A4222D">
                                  <w:t xml:space="preserve"> </w:t>
                                </w:r>
                              </w:sdtContent>
                            </w:sdt>
                          </w:p>
                          <w:sdt>
                            <w:sdtPr>
                              <w:id w:val="-1729452184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:rsidR="00A4222D" w:rsidRPr="00A4222D" w:rsidRDefault="00A4222D" w:rsidP="007B144A">
                                <w:r>
                                  <w:t xml:space="preserve"> </w:t>
                                </w:r>
                                <w:r>
                                  <w:rPr>
                                    <w:u w:val="single"/>
                                  </w:rPr>
                                  <w:t xml:space="preserve">                                                                                                                                                                             </w:t>
                                </w:r>
                              </w:p>
                            </w:sdtContent>
                          </w:sdt>
                          <w:p w:rsidR="00A4222D" w:rsidRDefault="00306FAF" w:rsidP="00306FAF">
                            <w:pPr>
                              <w:rPr>
                                <w:b/>
                              </w:rPr>
                            </w:pPr>
                            <w:r>
                              <w:t xml:space="preserve">/ </w:t>
                            </w:r>
                            <w:r w:rsidRPr="00FC1EE6">
                              <w:rPr>
                                <w:b/>
                              </w:rPr>
                              <w:t>Edition</w:t>
                            </w:r>
                            <w:r w:rsidR="00A4222D">
                              <w:rPr>
                                <w:b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b/>
                                </w:rPr>
                                <w:id w:val="1222722270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A4222D">
                                  <w:rPr>
                                    <w:b/>
                                  </w:rPr>
                                  <w:t xml:space="preserve"> </w:t>
                                </w:r>
                                <w:r w:rsidR="00A4222D">
                                  <w:rPr>
                                    <w:b/>
                                    <w:u w:val="single"/>
                                  </w:rPr>
                                  <w:t xml:space="preserve">                                     </w:t>
                                </w:r>
                              </w:sdtContent>
                            </w:sdt>
                          </w:p>
                          <w:p w:rsidR="00A4222D" w:rsidRDefault="00306FAF" w:rsidP="00306FAF">
                            <w:r w:rsidRPr="00FC1EE6">
                              <w:rPr>
                                <w:b/>
                              </w:rPr>
                              <w:t>Author(s)</w:t>
                            </w:r>
                            <w:r>
                              <w:t xml:space="preserve">: </w:t>
                            </w:r>
                            <w:sdt>
                              <w:sdtPr>
                                <w:id w:val="-1400745577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A4222D">
                                  <w:t xml:space="preserve"> </w:t>
                                </w:r>
                                <w:r w:rsidR="00A4222D">
                                  <w:rPr>
                                    <w:u w:val="single"/>
                                  </w:rPr>
                                  <w:t xml:space="preserve">                                                                                                                                                         </w:t>
                                </w:r>
                              </w:sdtContent>
                            </w:sdt>
                            <w:r w:rsidR="00A4222D">
                              <w:t xml:space="preserve"> </w:t>
                            </w:r>
                          </w:p>
                          <w:p w:rsidR="00306FAF" w:rsidRDefault="00306FAF" w:rsidP="00306FAF">
                            <w:r w:rsidRPr="00FC1EE6">
                              <w:rPr>
                                <w:b/>
                              </w:rPr>
                              <w:t>Call no</w:t>
                            </w:r>
                            <w:r>
                              <w:t xml:space="preserve">: </w:t>
                            </w:r>
                            <w:sdt>
                              <w:sdtPr>
                                <w:id w:val="1706761877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A4222D">
                                  <w:t xml:space="preserve"> </w:t>
                                </w:r>
                                <w:r w:rsidR="00A4222D">
                                  <w:rPr>
                                    <w:u w:val="single"/>
                                  </w:rPr>
                                  <w:t xml:space="preserve">                                                            </w:t>
                                </w:r>
                              </w:sdtContent>
                            </w:sdt>
                            <w:r w:rsidRPr="00FC1EE6">
                              <w:rPr>
                                <w:b/>
                              </w:rPr>
                              <w:t>General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207022556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4222D">
                                  <w:rPr>
                                    <w:rFonts w:ascii="MS Gothic" w:eastAsia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</w:t>
                            </w:r>
                            <w:r w:rsidRPr="00FC1EE6">
                              <w:rPr>
                                <w:b/>
                              </w:rPr>
                              <w:t>Reserve</w:t>
                            </w:r>
                            <w:r w:rsidR="00A4222D">
                              <w:t xml:space="preserve"> </w:t>
                            </w:r>
                            <w:sdt>
                              <w:sdtPr>
                                <w:id w:val="-162314950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4222D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</w:p>
                          <w:p w:rsidR="00306FAF" w:rsidRDefault="00306FAF" w:rsidP="00306FAF">
                            <w:r w:rsidRPr="00FC1EE6">
                              <w:rPr>
                                <w:b/>
                              </w:rPr>
                              <w:t>Item Barcode</w:t>
                            </w:r>
                            <w:r>
                              <w:t xml:space="preserve">: </w:t>
                            </w:r>
                            <w:sdt>
                              <w:sdtPr>
                                <w:id w:val="-212728573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A4222D">
                                  <w:t xml:space="preserve"> </w:t>
                                </w:r>
                                <w:r w:rsidR="00A4222D">
                                  <w:rPr>
                                    <w:u w:val="single"/>
                                  </w:rPr>
                                  <w:t xml:space="preserve">                                                             </w:t>
                                </w:r>
                              </w:sdtContent>
                            </w:sdt>
                          </w:p>
                          <w:p w:rsidR="00306FAF" w:rsidRPr="00AF2DDF" w:rsidRDefault="00306FAF" w:rsidP="00306FAF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If book is unavailable please ‘Hold’ for me: </w:t>
                            </w:r>
                            <w:r w:rsidRPr="00AF2DDF">
                              <w:t>Yes</w:t>
                            </w:r>
                            <w:r w:rsidR="00A4222D">
                              <w:t xml:space="preserve"> </w:t>
                            </w:r>
                            <w:sdt>
                              <w:sdtPr>
                                <w:id w:val="-161011871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4222D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Pr="00AF2DDF">
                              <w:t xml:space="preserve"> No</w:t>
                            </w:r>
                            <w:r w:rsidR="00A4222D">
                              <w:t xml:space="preserve"> </w:t>
                            </w:r>
                            <w:sdt>
                              <w:sdtPr>
                                <w:id w:val="138691029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4222D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</w:p>
                          <w:p w:rsidR="00306FAF" w:rsidRDefault="00306FAF" w:rsidP="00306FAF">
                            <w:pPr>
                              <w:pBdr>
                                <w:bottom w:val="single" w:sz="12" w:space="1" w:color="auto"/>
                              </w:pBdr>
                            </w:pPr>
                            <w:r w:rsidRPr="00FC1EE6">
                              <w:rPr>
                                <w:b/>
                              </w:rPr>
                              <w:t>Date requested</w:t>
                            </w:r>
                            <w:r>
                              <w:t xml:space="preserve">: </w:t>
                            </w:r>
                            <w:sdt>
                              <w:sdtPr>
                                <w:id w:val="-1068501476"/>
                                <w:placeholder>
                                  <w:docPart w:val="DefaultPlaceholder_1081868576"/>
                                </w:placeholder>
                                <w:date>
                                  <w:dateFormat w:val="M/d/yyyy"/>
                                  <w:lid w:val="en-US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>
                                  <w:t>_____________________</w:t>
                                </w:r>
                              </w:sdtContent>
                            </w:sdt>
                          </w:p>
                          <w:p w:rsidR="00306FAF" w:rsidRDefault="00306FAF" w:rsidP="00306FAF">
                            <w:pPr>
                              <w:pBdr>
                                <w:bottom w:val="single" w:sz="12" w:space="1" w:color="auto"/>
                              </w:pBdr>
                            </w:pPr>
                          </w:p>
                          <w:p w:rsidR="00306FAF" w:rsidRDefault="00306FAF" w:rsidP="00306FAF">
                            <w:pPr>
                              <w:pBdr>
                                <w:bottom w:val="single" w:sz="12" w:space="1" w:color="auto"/>
                              </w:pBdr>
                            </w:pPr>
                          </w:p>
                          <w:p w:rsidR="00306FAF" w:rsidRPr="00FC1EE6" w:rsidRDefault="00306FAF" w:rsidP="00306FAF">
                            <w:pPr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>
                              <w:rPr>
                                <w:b/>
                                <w:u w:val="single"/>
                              </w:rPr>
                              <w:t xml:space="preserve">To be </w:t>
                            </w:r>
                            <w:r w:rsidR="00602E22">
                              <w:rPr>
                                <w:b/>
                                <w:u w:val="single"/>
                              </w:rPr>
                              <w:t>filled</w:t>
                            </w:r>
                            <w:r>
                              <w:rPr>
                                <w:b/>
                                <w:u w:val="single"/>
                              </w:rPr>
                              <w:t xml:space="preserve"> out by</w:t>
                            </w:r>
                            <w:r w:rsidRPr="00FC1EE6">
                              <w:rPr>
                                <w:b/>
                                <w:u w:val="single"/>
                              </w:rPr>
                              <w:t xml:space="preserve"> Library Staff Only</w:t>
                            </w:r>
                          </w:p>
                          <w:p w:rsidR="00306FAF" w:rsidRDefault="00306FAF" w:rsidP="00306FAF">
                            <w:r>
                              <w:t>Request received by_________________________ Date________________ Time _____________</w:t>
                            </w:r>
                          </w:p>
                          <w:p w:rsidR="00306FAF" w:rsidRDefault="00306FAF" w:rsidP="00306FAF">
                            <w:r>
                              <w:t xml:space="preserve">Item status: Available </w:t>
                            </w:r>
                            <w:sdt>
                              <w:sdtPr>
                                <w:id w:val="-26392310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4222D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Unavailable </w:t>
                            </w:r>
                            <w:sdt>
                              <w:sdtPr>
                                <w:id w:val="201873027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4222D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 </w:t>
                            </w:r>
                          </w:p>
                          <w:p w:rsidR="00306FAF" w:rsidRDefault="00306FAF" w:rsidP="00306FAF">
                            <w:pPr>
                              <w:jc w:val="center"/>
                            </w:pPr>
                            <w:r>
                              <w:t>Process</w:t>
                            </w:r>
                          </w:p>
                          <w:p w:rsidR="00306FAF" w:rsidRDefault="00306FAF" w:rsidP="00306FAF">
                            <w:r>
                              <w:t xml:space="preserve">Item was loaned and placed in locker </w:t>
                            </w:r>
                            <w:sdt>
                              <w:sdtPr>
                                <w:id w:val="72364012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4222D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</w:p>
                          <w:p w:rsidR="00306FAF" w:rsidRDefault="00306FAF" w:rsidP="00306FAF">
                            <w:r>
                              <w:t>Item was not loaned (reason) __________________________________________________________</w:t>
                            </w:r>
                          </w:p>
                          <w:p w:rsidR="00306FAF" w:rsidRDefault="00306FAF" w:rsidP="00306FAF">
                            <w:r>
                              <w:t xml:space="preserve">Student was contacted and informed on the status of the request. Yes </w:t>
                            </w:r>
                            <w:sdt>
                              <w:sdtPr>
                                <w:id w:val="213012742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400FA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No</w:t>
                            </w:r>
                            <w:sdt>
                              <w:sdtPr>
                                <w:id w:val="-70424277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4222D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</w:p>
                          <w:p w:rsidR="00306FAF" w:rsidRDefault="00306FAF" w:rsidP="00306FAF">
                            <w:r>
                              <w:t>Email</w:t>
                            </w:r>
                            <w:sdt>
                              <w:sdtPr>
                                <w:id w:val="-18036574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4222D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/ telephone</w:t>
                            </w:r>
                            <w:sdt>
                              <w:sdtPr>
                                <w:id w:val="-214318476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4222D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/ Voice mail</w:t>
                            </w:r>
                            <w:sdt>
                              <w:sdtPr>
                                <w:id w:val="195983062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4222D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 </w:t>
                            </w:r>
                          </w:p>
                          <w:p w:rsidR="003400FA" w:rsidRDefault="00306FAF" w:rsidP="003400FA">
                            <w:pPr>
                              <w:spacing w:before="240"/>
                            </w:pPr>
                            <w:r>
                              <w:t>Details_____________________________________________</w:t>
                            </w:r>
                            <w:r w:rsidR="00D377F1" w:rsidRPr="00D377F1">
                              <w:t>_____________________________________</w:t>
                            </w:r>
                            <w:r w:rsidR="00D377F1">
                              <w:t>_______________________________</w:t>
                            </w:r>
                            <w:r w:rsidR="00D377F1" w:rsidRPr="00D377F1">
                              <w:t>_________________</w:t>
                            </w:r>
                            <w:r w:rsidR="003400FA">
                              <w:t>_____________________________</w:t>
                            </w:r>
                          </w:p>
                          <w:p w:rsidR="003400FA" w:rsidRDefault="003400FA" w:rsidP="00D377F1">
                            <w:pPr>
                              <w:spacing w:before="240"/>
                            </w:pPr>
                          </w:p>
                          <w:p w:rsidR="003400FA" w:rsidRDefault="003400FA" w:rsidP="00D377F1">
                            <w:pPr>
                              <w:spacing w:before="240"/>
                            </w:pPr>
                            <w:r>
                              <w:t>Submit this form</w:t>
                            </w:r>
                            <w:r w:rsidR="00A9779A">
                              <w:t xml:space="preserve"> as an attachment</w:t>
                            </w:r>
                            <w:r>
                              <w:t xml:space="preserve">:   </w:t>
                            </w:r>
                            <w:hyperlink r:id="rId7" w:history="1">
                              <w:r w:rsidR="00BD6695" w:rsidRPr="00624BCB">
                                <w:rPr>
                                  <w:rStyle w:val="Hyperlink"/>
                                </w:rPr>
                                <w:t>mailto:ngllockerloanservice@sta.uwi.edu</w:t>
                              </w:r>
                            </w:hyperlink>
                            <w:r w:rsidR="00BD6695">
                              <w:t xml:space="preserve"> </w:t>
                            </w:r>
                          </w:p>
                          <w:p w:rsidR="003400FA" w:rsidRDefault="003400FA" w:rsidP="00D377F1">
                            <w:pPr>
                              <w:spacing w:before="240"/>
                            </w:pPr>
                          </w:p>
                          <w:p w:rsidR="003400FA" w:rsidRDefault="003400FA" w:rsidP="00D377F1">
                            <w:pPr>
                              <w:spacing w:before="24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D988ED" id="Text Box 1" o:spid="_x0000_s1027" type="#_x0000_t202" style="position:absolute;margin-left:12pt;margin-top:34.5pt;width:468.65pt;height:65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" filled="f" strokeweight=".5pt">
                <v:textbox>
                  <w:txbxContent>
                    <w:p w:rsidR="00306FAF" w:rsidRPr="00F93BF6" w:rsidRDefault="00306FAF" w:rsidP="00306FAF">
                      <w:pPr>
                        <w:jc w:val="center"/>
                        <w:rPr>
                          <w:b/>
                        </w:rPr>
                      </w:pPr>
                      <w:r w:rsidRPr="00F93BF6">
                        <w:rPr>
                          <w:b/>
                        </w:rPr>
                        <w:t>Block Letters Only</w:t>
                      </w:r>
                    </w:p>
                    <w:p w:rsidR="00A4222D" w:rsidRDefault="00306FAF" w:rsidP="007B144A">
                      <w:pPr>
                        <w:rPr>
                          <w:b/>
                        </w:rPr>
                      </w:pPr>
                      <w:r w:rsidRPr="00FC1EE6">
                        <w:rPr>
                          <w:b/>
                        </w:rPr>
                        <w:t>Requested by</w:t>
                      </w:r>
                      <w:r>
                        <w:t xml:space="preserve">: </w:t>
                      </w:r>
                      <w:sdt>
                        <w:sdtPr>
                          <w:id w:val="1993668943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7B144A" w:rsidRPr="007B144A">
                            <w:rPr>
                              <w:u w:val="single"/>
                            </w:rPr>
                            <w:t xml:space="preserve">      </w:t>
                          </w:r>
                          <w:r w:rsidR="00A4222D">
                            <w:rPr>
                              <w:u w:val="single"/>
                            </w:rPr>
                            <w:t xml:space="preserve">                                                   </w:t>
                          </w:r>
                          <w:r w:rsidR="007B144A" w:rsidRPr="007B144A">
                            <w:rPr>
                              <w:u w:val="single"/>
                            </w:rPr>
                            <w:t xml:space="preserve"> </w:t>
                          </w:r>
                          <w:r w:rsidR="007B144A">
                            <w:t xml:space="preserve"> </w:t>
                          </w:r>
                        </w:sdtContent>
                      </w:sdt>
                      <w:r w:rsidR="00D377F1" w:rsidRPr="00D377F1">
                        <w:rPr>
                          <w:b/>
                        </w:rPr>
                        <w:t>Key #</w:t>
                      </w:r>
                      <w:r w:rsidR="00D377F1">
                        <w:t xml:space="preserve"> </w:t>
                      </w:r>
                      <w:sdt>
                        <w:sdtPr>
                          <w:rPr>
                            <w:u w:val="single"/>
                          </w:rPr>
                          <w:id w:val="-944537431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7B144A" w:rsidRPr="007B144A">
                            <w:rPr>
                              <w:u w:val="single"/>
                            </w:rPr>
                            <w:t xml:space="preserve">             </w:t>
                          </w:r>
                        </w:sdtContent>
                      </w:sdt>
                      <w:r w:rsidR="00D377F1">
                        <w:t xml:space="preserve"> </w:t>
                      </w:r>
                      <w:r w:rsidR="00D377F1" w:rsidRPr="00D377F1">
                        <w:rPr>
                          <w:b/>
                        </w:rPr>
                        <w:t>Student ID</w:t>
                      </w:r>
                      <w:r w:rsidR="007B144A">
                        <w:rPr>
                          <w:b/>
                        </w:rPr>
                        <w:t>#:</w:t>
                      </w:r>
                      <w:r w:rsidR="00D377F1" w:rsidRPr="00D377F1">
                        <w:rPr>
                          <w:b/>
                        </w:rPr>
                        <w:t xml:space="preserve"> </w:t>
                      </w:r>
                      <w:sdt>
                        <w:sdtPr>
                          <w:rPr>
                            <w:b/>
                          </w:rPr>
                          <w:id w:val="772590348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7B144A" w:rsidRPr="007B144A">
                            <w:rPr>
                              <w:u w:val="single"/>
                            </w:rPr>
                            <w:t xml:space="preserve"> </w:t>
                          </w:r>
                          <w:r w:rsidR="00A4222D">
                            <w:rPr>
                              <w:u w:val="single"/>
                            </w:rPr>
                            <w:t xml:space="preserve">                                      </w:t>
                          </w:r>
                        </w:sdtContent>
                      </w:sdt>
                    </w:p>
                    <w:p w:rsidR="00A4222D" w:rsidRDefault="00306FAF" w:rsidP="007B144A">
                      <w:r w:rsidRPr="00FC1EE6">
                        <w:rPr>
                          <w:b/>
                        </w:rPr>
                        <w:t>Contact Info</w:t>
                      </w:r>
                      <w:r>
                        <w:t xml:space="preserve">: </w:t>
                      </w:r>
                      <w:r w:rsidRPr="00FC1EE6">
                        <w:rPr>
                          <w:b/>
                        </w:rPr>
                        <w:t>Phone</w:t>
                      </w:r>
                      <w:r>
                        <w:t xml:space="preserve"> </w:t>
                      </w:r>
                      <w:sdt>
                        <w:sdtPr>
                          <w:id w:val="77803757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7B144A">
                            <w:t xml:space="preserve">   </w:t>
                          </w:r>
                          <w:r w:rsidR="007B144A" w:rsidRPr="007B144A">
                            <w:rPr>
                              <w:u w:val="single"/>
                            </w:rPr>
                            <w:t xml:space="preserve">                                        </w:t>
                          </w:r>
                          <w:r w:rsidR="007B144A">
                            <w:t xml:space="preserve">  </w:t>
                          </w:r>
                        </w:sdtContent>
                      </w:sdt>
                      <w:r>
                        <w:t xml:space="preserve"> </w:t>
                      </w:r>
                      <w:r>
                        <w:rPr>
                          <w:b/>
                        </w:rPr>
                        <w:t>E</w:t>
                      </w:r>
                      <w:r w:rsidRPr="00FC1EE6">
                        <w:rPr>
                          <w:b/>
                        </w:rPr>
                        <w:t>mail</w:t>
                      </w:r>
                      <w:r>
                        <w:t xml:space="preserve"> </w:t>
                      </w:r>
                      <w:sdt>
                        <w:sdtPr>
                          <w:id w:val="1436486980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7B144A">
                            <w:t xml:space="preserve"> </w:t>
                          </w:r>
                          <w:r w:rsidR="00A4222D">
                            <w:t xml:space="preserve">  </w:t>
                          </w:r>
                          <w:r w:rsidR="00A4222D">
                            <w:rPr>
                              <w:u w:val="single"/>
                            </w:rPr>
                            <w:t xml:space="preserve">                                                                            </w:t>
                          </w:r>
                          <w:r w:rsidR="007B144A" w:rsidRPr="007B144A">
                            <w:t xml:space="preserve">  </w:t>
                          </w:r>
                        </w:sdtContent>
                      </w:sdt>
                    </w:p>
                    <w:p w:rsidR="007B144A" w:rsidRDefault="00306FAF" w:rsidP="007B144A">
                      <w:r w:rsidRPr="00FC1EE6">
                        <w:rPr>
                          <w:b/>
                        </w:rPr>
                        <w:t>Book Title</w:t>
                      </w:r>
                      <w:r>
                        <w:t xml:space="preserve">: </w:t>
                      </w:r>
                      <w:r w:rsidR="00A4222D">
                        <w:t xml:space="preserve"> </w:t>
                      </w:r>
                      <w:sdt>
                        <w:sdtPr>
                          <w:rPr>
                            <w:u w:val="single"/>
                          </w:rPr>
                          <w:id w:val="135455381"/>
                          <w:placeholder>
                            <w:docPart w:val="DefaultPlaceholder_1081868574"/>
                          </w:placeholder>
                        </w:sdtPr>
                        <w:sdtEndPr>
                          <w:rPr>
                            <w:u w:val="none"/>
                          </w:rPr>
                        </w:sdtEndPr>
                        <w:sdtContent>
                          <w:r w:rsidR="00A4222D" w:rsidRPr="00A4222D">
                            <w:rPr>
                              <w:u w:val="single"/>
                            </w:rPr>
                            <w:t xml:space="preserve">           </w:t>
                          </w:r>
                          <w:r w:rsidR="00A4222D">
                            <w:rPr>
                              <w:u w:val="single"/>
                            </w:rPr>
                            <w:t xml:space="preserve">                                                                                                                                            </w:t>
                          </w:r>
                          <w:r w:rsidR="00A4222D" w:rsidRPr="00A4222D">
                            <w:rPr>
                              <w:u w:val="single"/>
                            </w:rPr>
                            <w:t xml:space="preserve"> </w:t>
                          </w:r>
                          <w:r w:rsidR="00A4222D">
                            <w:t xml:space="preserve">      </w:t>
                          </w:r>
                          <w:r w:rsidR="00A4222D" w:rsidRPr="00A4222D">
                            <w:t xml:space="preserve"> </w:t>
                          </w:r>
                        </w:sdtContent>
                      </w:sdt>
                    </w:p>
                    <w:sdt>
                      <w:sdtPr>
                        <w:id w:val="-1729452184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:rsidR="00A4222D" w:rsidRPr="00A4222D" w:rsidRDefault="00A4222D" w:rsidP="007B144A">
                          <w:r>
                            <w:t xml:space="preserve"> </w:t>
                          </w:r>
                          <w:r>
                            <w:rPr>
                              <w:u w:val="single"/>
                            </w:rPr>
                            <w:t xml:space="preserve">                                                                                                                                                                             </w:t>
                          </w:r>
                        </w:p>
                      </w:sdtContent>
                    </w:sdt>
                    <w:p w:rsidR="00A4222D" w:rsidRDefault="00306FAF" w:rsidP="00306FAF">
                      <w:pPr>
                        <w:rPr>
                          <w:b/>
                        </w:rPr>
                      </w:pPr>
                      <w:r>
                        <w:t xml:space="preserve">/ </w:t>
                      </w:r>
                      <w:r w:rsidRPr="00FC1EE6">
                        <w:rPr>
                          <w:b/>
                        </w:rPr>
                        <w:t>Edition</w:t>
                      </w:r>
                      <w:r w:rsidR="00A4222D">
                        <w:rPr>
                          <w:b/>
                        </w:rPr>
                        <w:t xml:space="preserve"> </w:t>
                      </w:r>
                      <w:sdt>
                        <w:sdtPr>
                          <w:rPr>
                            <w:b/>
                          </w:rPr>
                          <w:id w:val="1222722270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A4222D">
                            <w:rPr>
                              <w:b/>
                            </w:rPr>
                            <w:t xml:space="preserve"> </w:t>
                          </w:r>
                          <w:r w:rsidR="00A4222D">
                            <w:rPr>
                              <w:b/>
                              <w:u w:val="single"/>
                            </w:rPr>
                            <w:t xml:space="preserve">                                     </w:t>
                          </w:r>
                        </w:sdtContent>
                      </w:sdt>
                    </w:p>
                    <w:p w:rsidR="00A4222D" w:rsidRDefault="00306FAF" w:rsidP="00306FAF">
                      <w:r w:rsidRPr="00FC1EE6">
                        <w:rPr>
                          <w:b/>
                        </w:rPr>
                        <w:t>Author(s)</w:t>
                      </w:r>
                      <w:r>
                        <w:t xml:space="preserve">: </w:t>
                      </w:r>
                      <w:sdt>
                        <w:sdtPr>
                          <w:id w:val="-1400745577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A4222D">
                            <w:t xml:space="preserve"> </w:t>
                          </w:r>
                          <w:r w:rsidR="00A4222D">
                            <w:rPr>
                              <w:u w:val="single"/>
                            </w:rPr>
                            <w:t xml:space="preserve">                                                                                                                                                         </w:t>
                          </w:r>
                        </w:sdtContent>
                      </w:sdt>
                      <w:r w:rsidR="00A4222D">
                        <w:t xml:space="preserve"> </w:t>
                      </w:r>
                    </w:p>
                    <w:p w:rsidR="00306FAF" w:rsidRDefault="00306FAF" w:rsidP="00306FAF">
                      <w:r w:rsidRPr="00FC1EE6">
                        <w:rPr>
                          <w:b/>
                        </w:rPr>
                        <w:t>Call no</w:t>
                      </w:r>
                      <w:r>
                        <w:t xml:space="preserve">: </w:t>
                      </w:r>
                      <w:sdt>
                        <w:sdtPr>
                          <w:id w:val="1706761877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A4222D">
                            <w:t xml:space="preserve"> </w:t>
                          </w:r>
                          <w:r w:rsidR="00A4222D">
                            <w:rPr>
                              <w:u w:val="single"/>
                            </w:rPr>
                            <w:t xml:space="preserve">                                                            </w:t>
                          </w:r>
                        </w:sdtContent>
                      </w:sdt>
                      <w:r w:rsidRPr="00FC1EE6">
                        <w:rPr>
                          <w:b/>
                        </w:rPr>
                        <w:t>General</w:t>
                      </w:r>
                      <w:r>
                        <w:t xml:space="preserve"> </w:t>
                      </w:r>
                      <w:sdt>
                        <w:sdtPr>
                          <w:id w:val="207022556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4222D">
                            <w:rPr>
                              <w:rFonts w:ascii="MS Gothic" w:eastAsia="MS Gothic" w:hint="eastAsia"/>
                            </w:rPr>
                            <w:t>☐</w:t>
                          </w:r>
                        </w:sdtContent>
                      </w:sdt>
                      <w:r>
                        <w:t xml:space="preserve"> </w:t>
                      </w:r>
                      <w:r w:rsidRPr="00FC1EE6">
                        <w:rPr>
                          <w:b/>
                        </w:rPr>
                        <w:t>Reserve</w:t>
                      </w:r>
                      <w:r w:rsidR="00A4222D">
                        <w:t xml:space="preserve"> </w:t>
                      </w:r>
                      <w:sdt>
                        <w:sdtPr>
                          <w:id w:val="-162314950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4222D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</w:p>
                    <w:p w:rsidR="00306FAF" w:rsidRDefault="00306FAF" w:rsidP="00306FAF">
                      <w:r w:rsidRPr="00FC1EE6">
                        <w:rPr>
                          <w:b/>
                        </w:rPr>
                        <w:t>Item Barcode</w:t>
                      </w:r>
                      <w:r>
                        <w:t xml:space="preserve">: </w:t>
                      </w:r>
                      <w:sdt>
                        <w:sdtPr>
                          <w:id w:val="-212728573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A4222D">
                            <w:t xml:space="preserve"> </w:t>
                          </w:r>
                          <w:r w:rsidR="00A4222D">
                            <w:rPr>
                              <w:u w:val="single"/>
                            </w:rPr>
                            <w:t xml:space="preserve">                                                             </w:t>
                          </w:r>
                        </w:sdtContent>
                      </w:sdt>
                    </w:p>
                    <w:p w:rsidR="00306FAF" w:rsidRPr="00AF2DDF" w:rsidRDefault="00306FAF" w:rsidP="00306FAF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If book is unavailable please ‘Hold’ for me: </w:t>
                      </w:r>
                      <w:r w:rsidRPr="00AF2DDF">
                        <w:t>Yes</w:t>
                      </w:r>
                      <w:r w:rsidR="00A4222D">
                        <w:t xml:space="preserve"> </w:t>
                      </w:r>
                      <w:sdt>
                        <w:sdtPr>
                          <w:id w:val="-161011871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4222D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Pr="00AF2DDF">
                        <w:t xml:space="preserve"> No</w:t>
                      </w:r>
                      <w:r w:rsidR="00A4222D">
                        <w:t xml:space="preserve"> </w:t>
                      </w:r>
                      <w:sdt>
                        <w:sdtPr>
                          <w:id w:val="138691029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4222D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</w:p>
                    <w:p w:rsidR="00306FAF" w:rsidRDefault="00306FAF" w:rsidP="00306FAF">
                      <w:pPr>
                        <w:pBdr>
                          <w:bottom w:val="single" w:sz="12" w:space="1" w:color="auto"/>
                        </w:pBdr>
                      </w:pPr>
                      <w:r w:rsidRPr="00FC1EE6">
                        <w:rPr>
                          <w:b/>
                        </w:rPr>
                        <w:t>Date requested</w:t>
                      </w:r>
                      <w:r>
                        <w:t xml:space="preserve">: </w:t>
                      </w:r>
                      <w:sdt>
                        <w:sdtPr>
                          <w:id w:val="-1068501476"/>
                          <w:placeholder>
                            <w:docPart w:val="DefaultPlaceholder_1081868576"/>
                          </w:placeholder>
                          <w:date>
                            <w:dateFormat w:val="M/d/yyyy"/>
                            <w:lid w:val="en-US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r>
                            <w:t>_____________________</w:t>
                          </w:r>
                        </w:sdtContent>
                      </w:sdt>
                    </w:p>
                    <w:p w:rsidR="00306FAF" w:rsidRDefault="00306FAF" w:rsidP="00306FAF">
                      <w:pPr>
                        <w:pBdr>
                          <w:bottom w:val="single" w:sz="12" w:space="1" w:color="auto"/>
                        </w:pBdr>
                      </w:pPr>
                    </w:p>
                    <w:p w:rsidR="00306FAF" w:rsidRDefault="00306FAF" w:rsidP="00306FAF">
                      <w:pPr>
                        <w:pBdr>
                          <w:bottom w:val="single" w:sz="12" w:space="1" w:color="auto"/>
                        </w:pBdr>
                      </w:pPr>
                    </w:p>
                    <w:p w:rsidR="00306FAF" w:rsidRPr="00FC1EE6" w:rsidRDefault="00306FAF" w:rsidP="00306FAF">
                      <w:pPr>
                        <w:jc w:val="center"/>
                        <w:rPr>
                          <w:b/>
                          <w:u w:val="single"/>
                        </w:rPr>
                      </w:pPr>
                      <w:r>
                        <w:rPr>
                          <w:b/>
                          <w:u w:val="single"/>
                        </w:rPr>
                        <w:t xml:space="preserve">To be </w:t>
                      </w:r>
                      <w:r w:rsidR="00602E22">
                        <w:rPr>
                          <w:b/>
                          <w:u w:val="single"/>
                        </w:rPr>
                        <w:t>filled</w:t>
                      </w:r>
                      <w:r>
                        <w:rPr>
                          <w:b/>
                          <w:u w:val="single"/>
                        </w:rPr>
                        <w:t xml:space="preserve"> out by</w:t>
                      </w:r>
                      <w:r w:rsidRPr="00FC1EE6">
                        <w:rPr>
                          <w:b/>
                          <w:u w:val="single"/>
                        </w:rPr>
                        <w:t xml:space="preserve"> Library Staff Only</w:t>
                      </w:r>
                    </w:p>
                    <w:p w:rsidR="00306FAF" w:rsidRDefault="00306FAF" w:rsidP="00306FAF">
                      <w:r>
                        <w:t>Request received by_________________________ Date________________ Time _____________</w:t>
                      </w:r>
                    </w:p>
                    <w:p w:rsidR="00306FAF" w:rsidRDefault="00306FAF" w:rsidP="00306FAF">
                      <w:r>
                        <w:t xml:space="preserve">Item status: Available </w:t>
                      </w:r>
                      <w:sdt>
                        <w:sdtPr>
                          <w:id w:val="-26392310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4222D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>
                        <w:t xml:space="preserve"> Unavailable </w:t>
                      </w:r>
                      <w:sdt>
                        <w:sdtPr>
                          <w:id w:val="201873027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4222D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>
                        <w:t xml:space="preserve">  </w:t>
                      </w:r>
                    </w:p>
                    <w:p w:rsidR="00306FAF" w:rsidRDefault="00306FAF" w:rsidP="00306FAF">
                      <w:pPr>
                        <w:jc w:val="center"/>
                      </w:pPr>
                      <w:r>
                        <w:t>Process</w:t>
                      </w:r>
                    </w:p>
                    <w:p w:rsidR="00306FAF" w:rsidRDefault="00306FAF" w:rsidP="00306FAF">
                      <w:r>
                        <w:t xml:space="preserve">Item was loaned and placed in locker </w:t>
                      </w:r>
                      <w:sdt>
                        <w:sdtPr>
                          <w:id w:val="72364012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4222D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</w:p>
                    <w:p w:rsidR="00306FAF" w:rsidRDefault="00306FAF" w:rsidP="00306FAF">
                      <w:r>
                        <w:t>Item was not loaned (reason) __________________________________________________________</w:t>
                      </w:r>
                    </w:p>
                    <w:p w:rsidR="00306FAF" w:rsidRDefault="00306FAF" w:rsidP="00306FAF">
                      <w:r>
                        <w:t xml:space="preserve">Student was contacted and informed on the status of the request. Yes </w:t>
                      </w:r>
                      <w:sdt>
                        <w:sdtPr>
                          <w:id w:val="213012742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3400FA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>
                        <w:t xml:space="preserve"> No</w:t>
                      </w:r>
                      <w:sdt>
                        <w:sdtPr>
                          <w:id w:val="-70424277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4222D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</w:p>
                    <w:p w:rsidR="00306FAF" w:rsidRDefault="00306FAF" w:rsidP="00306FAF">
                      <w:r>
                        <w:t>Email</w:t>
                      </w:r>
                      <w:sdt>
                        <w:sdtPr>
                          <w:id w:val="-18036574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4222D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>
                        <w:t xml:space="preserve"> / telephone</w:t>
                      </w:r>
                      <w:sdt>
                        <w:sdtPr>
                          <w:id w:val="-214318476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4222D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>
                        <w:t xml:space="preserve"> / Voice mail</w:t>
                      </w:r>
                      <w:sdt>
                        <w:sdtPr>
                          <w:id w:val="195983062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4222D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>
                        <w:t xml:space="preserve">  </w:t>
                      </w:r>
                    </w:p>
                    <w:p w:rsidR="003400FA" w:rsidRDefault="00306FAF" w:rsidP="003400FA">
                      <w:pPr>
                        <w:spacing w:before="240"/>
                      </w:pPr>
                      <w:r>
                        <w:t>Details_____________________________________________</w:t>
                      </w:r>
                      <w:r w:rsidR="00D377F1" w:rsidRPr="00D377F1">
                        <w:t>_____________________________________</w:t>
                      </w:r>
                      <w:r w:rsidR="00D377F1">
                        <w:t>_______________________________</w:t>
                      </w:r>
                      <w:r w:rsidR="00D377F1" w:rsidRPr="00D377F1">
                        <w:t>_________________</w:t>
                      </w:r>
                      <w:r w:rsidR="003400FA">
                        <w:t>_____________________________</w:t>
                      </w:r>
                    </w:p>
                    <w:p w:rsidR="003400FA" w:rsidRDefault="003400FA" w:rsidP="00D377F1">
                      <w:pPr>
                        <w:spacing w:before="240"/>
                      </w:pPr>
                    </w:p>
                    <w:p w:rsidR="003400FA" w:rsidRDefault="003400FA" w:rsidP="00D377F1">
                      <w:pPr>
                        <w:spacing w:before="240"/>
                      </w:pPr>
                      <w:r>
                        <w:t>Submit this form</w:t>
                      </w:r>
                      <w:r w:rsidR="00A9779A">
                        <w:t xml:space="preserve"> as an attachment</w:t>
                      </w:r>
                      <w:r>
                        <w:t xml:space="preserve">:   </w:t>
                      </w:r>
                      <w:hyperlink r:id="rId8" w:history="1">
                        <w:r w:rsidR="00BD6695" w:rsidRPr="00624BCB">
                          <w:rPr>
                            <w:rStyle w:val="Hyperlink"/>
                          </w:rPr>
                          <w:t>mailto:ngllockerloanservice@sta.uwi.edu</w:t>
                        </w:r>
                      </w:hyperlink>
                      <w:r w:rsidR="00BD6695">
                        <w:t xml:space="preserve"> </w:t>
                      </w:r>
                    </w:p>
                    <w:p w:rsidR="003400FA" w:rsidRDefault="003400FA" w:rsidP="00D377F1">
                      <w:pPr>
                        <w:spacing w:before="240"/>
                      </w:pPr>
                    </w:p>
                    <w:p w:rsidR="003400FA" w:rsidRDefault="003400FA" w:rsidP="00D377F1">
                      <w:pPr>
                        <w:spacing w:before="24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4F5E76" w:rsidSect="003400FA">
      <w:headerReference w:type="default" r:id="rId9"/>
      <w:pgSz w:w="12240" w:h="15840"/>
      <w:pgMar w:top="1440" w:right="1440" w:bottom="18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1645" w:rsidRDefault="00321645" w:rsidP="00306FAF">
      <w:pPr>
        <w:spacing w:after="0" w:line="240" w:lineRule="auto"/>
      </w:pPr>
      <w:r>
        <w:separator/>
      </w:r>
    </w:p>
  </w:endnote>
  <w:endnote w:type="continuationSeparator" w:id="0">
    <w:p w:rsidR="00321645" w:rsidRDefault="00321645" w:rsidP="00306F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1645" w:rsidRDefault="00321645" w:rsidP="00306FAF">
      <w:pPr>
        <w:spacing w:after="0" w:line="240" w:lineRule="auto"/>
      </w:pPr>
      <w:r>
        <w:separator/>
      </w:r>
    </w:p>
  </w:footnote>
  <w:footnote w:type="continuationSeparator" w:id="0">
    <w:p w:rsidR="00321645" w:rsidRDefault="00321645" w:rsidP="00306F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808"/>
      <w:gridCol w:w="6552"/>
    </w:tblGrid>
    <w:tr w:rsidR="00306FAF">
      <w:sdt>
        <w:sdtPr>
          <w:rPr>
            <w:color w:val="FFFFFF" w:themeColor="background1"/>
          </w:rPr>
          <w:alias w:val="Date"/>
          <w:id w:val="77625188"/>
          <w:placeholder>
            <w:docPart w:val="17B5552FE771449A8FD879476CF2F637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:rsidR="00306FAF" w:rsidRDefault="00B1469B" w:rsidP="00306FAF">
              <w:pPr>
                <w:pStyle w:val="Header"/>
                <w:jc w:val="right"/>
                <w:rPr>
                  <w:color w:val="FFFFFF" w:themeColor="background1"/>
                </w:rPr>
              </w:pPr>
              <w:r>
                <w:rPr>
                  <w:color w:val="FFFFFF" w:themeColor="background1"/>
                </w:rPr>
                <w:t>2018/2019</w:t>
              </w:r>
            </w:p>
          </w:tc>
        </w:sdtContent>
      </w:sdt>
      <w:tc>
        <w:tcPr>
          <w:tcW w:w="4000" w:type="pct"/>
          <w:tcBorders>
            <w:bottom w:val="single" w:sz="4" w:space="0" w:color="auto"/>
          </w:tcBorders>
          <w:vAlign w:val="bottom"/>
        </w:tcPr>
        <w:p w:rsidR="00306FAF" w:rsidRDefault="00306FAF" w:rsidP="00306FAF">
          <w:pPr>
            <w:pStyle w:val="Header"/>
            <w:rPr>
              <w:color w:val="76923C" w:themeColor="accent3" w:themeShade="BF"/>
              <w:sz w:val="24"/>
            </w:rPr>
          </w:pPr>
          <w:r>
            <w:rPr>
              <w:b/>
              <w:bCs/>
              <w:color w:val="76923C" w:themeColor="accent3" w:themeShade="BF"/>
              <w:sz w:val="24"/>
            </w:rPr>
            <w:t>[</w:t>
          </w:r>
          <w:sdt>
            <w:sdtPr>
              <w:rPr>
                <w:b/>
                <w:bCs/>
                <w:caps/>
                <w:sz w:val="24"/>
              </w:rPr>
              <w:alias w:val="Title"/>
              <w:id w:val="77625180"/>
              <w:placeholder>
                <w:docPart w:val="F54964F22F344A64811A4575DE8509C5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7B144A">
                <w:rPr>
                  <w:b/>
                  <w:bCs/>
                  <w:caps/>
                  <w:sz w:val="24"/>
                  <w:lang w:val="en-US"/>
                </w:rPr>
                <w:t>The Norman girvan library locker loan deposit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</w:rPr>
            <w:t>]</w:t>
          </w:r>
        </w:p>
      </w:tc>
    </w:tr>
  </w:tbl>
  <w:p w:rsidR="00306FAF" w:rsidRDefault="00306FA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Mja2MDWxNDI1sLRU0lEKTi0uzszPAykwrAUA0zRnjywAAAA="/>
  </w:docVars>
  <w:rsids>
    <w:rsidRoot w:val="00306FAF"/>
    <w:rsid w:val="0013570E"/>
    <w:rsid w:val="00306FAF"/>
    <w:rsid w:val="00321645"/>
    <w:rsid w:val="003400FA"/>
    <w:rsid w:val="003A04C7"/>
    <w:rsid w:val="004F5E76"/>
    <w:rsid w:val="00585744"/>
    <w:rsid w:val="00602E22"/>
    <w:rsid w:val="007B144A"/>
    <w:rsid w:val="00A4222D"/>
    <w:rsid w:val="00A9779A"/>
    <w:rsid w:val="00B1469B"/>
    <w:rsid w:val="00BD6695"/>
    <w:rsid w:val="00CF7DAC"/>
    <w:rsid w:val="00D35976"/>
    <w:rsid w:val="00D377F1"/>
    <w:rsid w:val="00EB4B51"/>
    <w:rsid w:val="00EB7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D7980F5-534F-4784-A985-B59EEEE24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T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6F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6FAF"/>
    <w:pPr>
      <w:spacing w:after="0" w:line="240" w:lineRule="auto"/>
    </w:pPr>
    <w:rPr>
      <w:rFonts w:ascii="Tahoma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6FAF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306F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6FAF"/>
  </w:style>
  <w:style w:type="paragraph" w:styleId="Footer">
    <w:name w:val="footer"/>
    <w:basedOn w:val="Normal"/>
    <w:link w:val="FooterChar"/>
    <w:uiPriority w:val="99"/>
    <w:unhideWhenUsed/>
    <w:rsid w:val="00306F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6FAF"/>
  </w:style>
  <w:style w:type="character" w:styleId="PlaceholderText">
    <w:name w:val="Placeholder Text"/>
    <w:basedOn w:val="DefaultParagraphFont"/>
    <w:uiPriority w:val="99"/>
    <w:semiHidden/>
    <w:rsid w:val="007B144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400F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gllockerloanservice@sta.uwi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ngllockerloanservice@sta.uwi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17B5552FE771449A8FD879476CF2F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AEF7E-6086-42B9-B27B-7E7C57652226}"/>
      </w:docPartPr>
      <w:docPartBody>
        <w:p w:rsidR="002238E1" w:rsidRDefault="00AD7DF8" w:rsidP="00AD7DF8">
          <w:pPr>
            <w:pStyle w:val="17B5552FE771449A8FD879476CF2F637"/>
          </w:pPr>
          <w:r>
            <w:rPr>
              <w:color w:val="FFFFFF" w:themeColor="background1"/>
            </w:rPr>
            <w:t>[Pick the date]</w:t>
          </w:r>
        </w:p>
      </w:docPartBody>
    </w:docPart>
    <w:docPart>
      <w:docPartPr>
        <w:name w:val="F54964F22F344A64811A4575DE8509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EECD4-0F0F-42E2-BCE0-612E12694748}"/>
      </w:docPartPr>
      <w:docPartBody>
        <w:p w:rsidR="002238E1" w:rsidRDefault="00AD7DF8" w:rsidP="00AD7DF8">
          <w:pPr>
            <w:pStyle w:val="F54964F22F344A64811A4575DE8509C5"/>
          </w:pPr>
          <w:r>
            <w:rPr>
              <w:b/>
              <w:bCs/>
              <w:caps/>
              <w:sz w:val="24"/>
            </w:rPr>
            <w:t>Type the document title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487EE4-79C7-41BE-9118-6DD61FD5C74D}"/>
      </w:docPartPr>
      <w:docPartBody>
        <w:p w:rsidR="00993ACA" w:rsidRDefault="002238E1">
          <w:r w:rsidRPr="006F632F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6DA337-00B7-4939-935C-9489C78C3F43}"/>
      </w:docPartPr>
      <w:docPartBody>
        <w:p w:rsidR="000907F6" w:rsidRDefault="00993ACA">
          <w:r w:rsidRPr="007C2A99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D7DF8"/>
    <w:rsid w:val="000907F6"/>
    <w:rsid w:val="001D08A3"/>
    <w:rsid w:val="002238E1"/>
    <w:rsid w:val="002378FE"/>
    <w:rsid w:val="004962A3"/>
    <w:rsid w:val="00797363"/>
    <w:rsid w:val="00842A1D"/>
    <w:rsid w:val="00993ACA"/>
    <w:rsid w:val="00AD7DF8"/>
    <w:rsid w:val="00DC3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TT" w:eastAsia="en-T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7B5552FE771449A8FD879476CF2F637">
    <w:name w:val="17B5552FE771449A8FD879476CF2F637"/>
    <w:rsid w:val="00AD7DF8"/>
  </w:style>
  <w:style w:type="paragraph" w:customStyle="1" w:styleId="F54964F22F344A64811A4575DE8509C5">
    <w:name w:val="F54964F22F344A64811A4575DE8509C5"/>
    <w:rsid w:val="00AD7DF8"/>
  </w:style>
  <w:style w:type="character" w:styleId="PlaceholderText">
    <w:name w:val="Placeholder Text"/>
    <w:basedOn w:val="DefaultParagraphFont"/>
    <w:uiPriority w:val="99"/>
    <w:semiHidden/>
    <w:rsid w:val="00993AC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8/2019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Norman girvan library locker loan deposit</vt:lpstr>
    </vt:vector>
  </TitlesOfParts>
  <Company>UWI</Company>
  <LinksUpToDate>false</LinksUpToDate>
  <CharactersWithSpaces>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orman girvan library locker loan deposit</dc:title>
  <dc:subject/>
  <dc:creator>cmelville</dc:creator>
  <cp:keywords/>
  <dc:description/>
  <cp:lastModifiedBy>Premma Ramsawak</cp:lastModifiedBy>
  <cp:revision>3</cp:revision>
  <cp:lastPrinted>2016-09-22T15:31:00Z</cp:lastPrinted>
  <dcterms:created xsi:type="dcterms:W3CDTF">2018-08-27T19:34:00Z</dcterms:created>
  <dcterms:modified xsi:type="dcterms:W3CDTF">2018-08-27T19:34:00Z</dcterms:modified>
</cp:coreProperties>
</file>